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0A1E" w:rsidRDefault="005C5DF7">
      <w:bookmarkStart w:id="0" w:name="_GoBack"/>
      <w:bookmarkEnd w:id="0"/>
      <w:r>
        <w:t>Name:</w:t>
      </w:r>
      <w:r>
        <w:tab/>
      </w:r>
    </w:p>
    <w:tbl>
      <w:tblPr>
        <w:tblStyle w:val="TableGrid"/>
        <w:tblW w:w="0" w:type="auto"/>
        <w:tblLook w:val="04A0" w:firstRow="1" w:lastRow="0" w:firstColumn="1" w:lastColumn="0" w:noHBand="0" w:noVBand="1"/>
      </w:tblPr>
      <w:tblGrid>
        <w:gridCol w:w="9576"/>
      </w:tblGrid>
      <w:tr w:rsidR="008B0A1E" w:rsidTr="00600CB6">
        <w:tc>
          <w:tcPr>
            <w:tcW w:w="9576" w:type="dxa"/>
          </w:tcPr>
          <w:p w:rsidR="008B0A1E" w:rsidRDefault="008B0A1E" w:rsidP="00600CB6">
            <w:permStart w:id="1438678399" w:edGrp="everyone"/>
          </w:p>
        </w:tc>
      </w:tr>
      <w:permEnd w:id="1438678399"/>
    </w:tbl>
    <w:p w:rsidR="008B0A1E" w:rsidRDefault="008B0A1E"/>
    <w:p w:rsidR="0003782B" w:rsidRDefault="005C5DF7">
      <w:r>
        <w:t>Date:</w:t>
      </w:r>
    </w:p>
    <w:tbl>
      <w:tblPr>
        <w:tblStyle w:val="TableGrid"/>
        <w:tblW w:w="0" w:type="auto"/>
        <w:tblLook w:val="04A0" w:firstRow="1" w:lastRow="0" w:firstColumn="1" w:lastColumn="0" w:noHBand="0" w:noVBand="1"/>
      </w:tblPr>
      <w:tblGrid>
        <w:gridCol w:w="9576"/>
      </w:tblGrid>
      <w:tr w:rsidR="008B0A1E" w:rsidTr="00600CB6">
        <w:tc>
          <w:tcPr>
            <w:tcW w:w="9576" w:type="dxa"/>
          </w:tcPr>
          <w:p w:rsidR="008B0A1E" w:rsidRDefault="008B0A1E" w:rsidP="00600CB6">
            <w:permStart w:id="1527931889" w:edGrp="everyone"/>
          </w:p>
        </w:tc>
      </w:tr>
      <w:permEnd w:id="1527931889"/>
    </w:tbl>
    <w:p w:rsidR="008B0A1E" w:rsidRDefault="008B0A1E"/>
    <w:p w:rsidR="005C5DF7" w:rsidRDefault="005C5DF7">
      <w:r>
        <w:t>In this exercise you will review the hypotheses state</w:t>
      </w:r>
      <w:r w:rsidR="008B0A1E">
        <w:t>d</w:t>
      </w:r>
      <w:r>
        <w:t xml:space="preserve"> below and answer the questions. The boxes will expand as you type. APA format is not required, but answers should be in full sentences, grammatically correct, with no spelling or punctuation errors.</w:t>
      </w:r>
    </w:p>
    <w:p w:rsidR="005C5DF7" w:rsidRPr="005C5DF7" w:rsidRDefault="005C5DF7">
      <w:pPr>
        <w:rPr>
          <w:i/>
        </w:rPr>
      </w:pPr>
      <w:r w:rsidRPr="005C5DF7">
        <w:rPr>
          <w:i/>
        </w:rPr>
        <w:t>In teenagers ages 15 to 19, rates of abstinence from sexual intercourse will be higher in those who participate in once weekly peer counseling groups and who identify themselves as having strong social support.</w:t>
      </w:r>
    </w:p>
    <w:p w:rsidR="005C5DF7" w:rsidRDefault="005C5DF7">
      <w:r>
        <w:t>What type(s) of hypothesis is this (associative/causal, simple/complex, nondirectional/directional, null/research)?</w:t>
      </w:r>
    </w:p>
    <w:tbl>
      <w:tblPr>
        <w:tblStyle w:val="TableGrid"/>
        <w:tblW w:w="0" w:type="auto"/>
        <w:tblLook w:val="04A0" w:firstRow="1" w:lastRow="0" w:firstColumn="1" w:lastColumn="0" w:noHBand="0" w:noVBand="1"/>
      </w:tblPr>
      <w:tblGrid>
        <w:gridCol w:w="9576"/>
      </w:tblGrid>
      <w:tr w:rsidR="008B0A1E" w:rsidTr="00600CB6">
        <w:tc>
          <w:tcPr>
            <w:tcW w:w="9576" w:type="dxa"/>
          </w:tcPr>
          <w:p w:rsidR="008B0A1E" w:rsidRDefault="008B0A1E" w:rsidP="00600CB6">
            <w:permStart w:id="162005335" w:edGrp="everyone"/>
          </w:p>
        </w:tc>
      </w:tr>
      <w:permEnd w:id="162005335"/>
    </w:tbl>
    <w:p w:rsidR="008B0A1E" w:rsidRDefault="008B0A1E"/>
    <w:p w:rsidR="005C5DF7" w:rsidRDefault="005C5DF7">
      <w:r>
        <w:t>What are the independent and dependent variables?</w:t>
      </w:r>
    </w:p>
    <w:tbl>
      <w:tblPr>
        <w:tblStyle w:val="TableGrid"/>
        <w:tblW w:w="0" w:type="auto"/>
        <w:tblLook w:val="04A0" w:firstRow="1" w:lastRow="0" w:firstColumn="1" w:lastColumn="0" w:noHBand="0" w:noVBand="1"/>
      </w:tblPr>
      <w:tblGrid>
        <w:gridCol w:w="9576"/>
      </w:tblGrid>
      <w:tr w:rsidR="008B0A1E" w:rsidTr="00600CB6">
        <w:tc>
          <w:tcPr>
            <w:tcW w:w="9576" w:type="dxa"/>
          </w:tcPr>
          <w:p w:rsidR="008B0A1E" w:rsidRDefault="008B0A1E" w:rsidP="00600CB6">
            <w:permStart w:id="1535253013" w:edGrp="everyone"/>
          </w:p>
        </w:tc>
      </w:tr>
      <w:permEnd w:id="1535253013"/>
    </w:tbl>
    <w:p w:rsidR="008B0A1E" w:rsidRDefault="008B0A1E"/>
    <w:p w:rsidR="005C5DF7" w:rsidRDefault="005C5DF7">
      <w:r>
        <w:t>What confounding/extraneous variables might be associated with this hypothesis?</w:t>
      </w:r>
    </w:p>
    <w:tbl>
      <w:tblPr>
        <w:tblStyle w:val="TableGrid"/>
        <w:tblW w:w="0" w:type="auto"/>
        <w:tblLook w:val="04A0" w:firstRow="1" w:lastRow="0" w:firstColumn="1" w:lastColumn="0" w:noHBand="0" w:noVBand="1"/>
      </w:tblPr>
      <w:tblGrid>
        <w:gridCol w:w="9576"/>
      </w:tblGrid>
      <w:tr w:rsidR="008B0A1E" w:rsidTr="00600CB6">
        <w:tc>
          <w:tcPr>
            <w:tcW w:w="9576" w:type="dxa"/>
          </w:tcPr>
          <w:p w:rsidR="008B0A1E" w:rsidRDefault="008B0A1E" w:rsidP="00600CB6">
            <w:permStart w:id="1097033422" w:edGrp="everyone"/>
          </w:p>
        </w:tc>
      </w:tr>
      <w:permEnd w:id="1097033422"/>
    </w:tbl>
    <w:p w:rsidR="008B0A1E" w:rsidRDefault="008B0A1E"/>
    <w:p w:rsidR="005C5DF7" w:rsidRDefault="005C5DF7">
      <w:r>
        <w:t>Write a research question for this hypothesis (remember, the research question is often the hypothesis stated in question form).</w:t>
      </w:r>
    </w:p>
    <w:tbl>
      <w:tblPr>
        <w:tblStyle w:val="TableGrid"/>
        <w:tblW w:w="0" w:type="auto"/>
        <w:tblLook w:val="04A0" w:firstRow="1" w:lastRow="0" w:firstColumn="1" w:lastColumn="0" w:noHBand="0" w:noVBand="1"/>
      </w:tblPr>
      <w:tblGrid>
        <w:gridCol w:w="9576"/>
      </w:tblGrid>
      <w:tr w:rsidR="008B0A1E" w:rsidTr="00600CB6">
        <w:tc>
          <w:tcPr>
            <w:tcW w:w="9576" w:type="dxa"/>
          </w:tcPr>
          <w:p w:rsidR="008B0A1E" w:rsidRDefault="008B0A1E" w:rsidP="00600CB6">
            <w:permStart w:id="1573666461" w:edGrp="everyone"/>
          </w:p>
        </w:tc>
      </w:tr>
      <w:permEnd w:id="1573666461"/>
    </w:tbl>
    <w:p w:rsidR="008B0A1E" w:rsidRDefault="008B0A1E"/>
    <w:p w:rsidR="005C5DF7" w:rsidRPr="008B0A1E" w:rsidRDefault="005C5DF7">
      <w:pPr>
        <w:rPr>
          <w:i/>
        </w:rPr>
      </w:pPr>
      <w:r w:rsidRPr="008B0A1E">
        <w:rPr>
          <w:i/>
        </w:rPr>
        <w:t xml:space="preserve">In adults ages 70 and older with congestive heart failure, rates of hospital admission will be lower in those receiving twice-weekly </w:t>
      </w:r>
      <w:r w:rsidR="008B0A1E" w:rsidRPr="008B0A1E">
        <w:rPr>
          <w:i/>
        </w:rPr>
        <w:t>home health nursing visits.</w:t>
      </w:r>
    </w:p>
    <w:p w:rsidR="008B0A1E" w:rsidRDefault="008B0A1E">
      <w:r>
        <w:t>For the research hypothesis above, list the independent and dependent variables.</w:t>
      </w:r>
    </w:p>
    <w:tbl>
      <w:tblPr>
        <w:tblStyle w:val="TableGrid"/>
        <w:tblW w:w="0" w:type="auto"/>
        <w:tblLook w:val="04A0" w:firstRow="1" w:lastRow="0" w:firstColumn="1" w:lastColumn="0" w:noHBand="0" w:noVBand="1"/>
      </w:tblPr>
      <w:tblGrid>
        <w:gridCol w:w="9576"/>
      </w:tblGrid>
      <w:tr w:rsidR="008B0A1E" w:rsidTr="00600CB6">
        <w:tc>
          <w:tcPr>
            <w:tcW w:w="9576" w:type="dxa"/>
          </w:tcPr>
          <w:p w:rsidR="008B0A1E" w:rsidRDefault="008B0A1E" w:rsidP="00600CB6">
            <w:permStart w:id="865539667" w:edGrp="everyone"/>
          </w:p>
        </w:tc>
      </w:tr>
      <w:permEnd w:id="865539667"/>
    </w:tbl>
    <w:p w:rsidR="008B0A1E" w:rsidRDefault="008B0A1E"/>
    <w:p w:rsidR="008B0A1E" w:rsidRDefault="008B0A1E">
      <w:r>
        <w:lastRenderedPageBreak/>
        <w:t>What confounding/extraneous variables might be associated with this hypothesis?</w:t>
      </w:r>
    </w:p>
    <w:tbl>
      <w:tblPr>
        <w:tblStyle w:val="TableGrid"/>
        <w:tblW w:w="0" w:type="auto"/>
        <w:tblLook w:val="04A0" w:firstRow="1" w:lastRow="0" w:firstColumn="1" w:lastColumn="0" w:noHBand="0" w:noVBand="1"/>
      </w:tblPr>
      <w:tblGrid>
        <w:gridCol w:w="9576"/>
      </w:tblGrid>
      <w:tr w:rsidR="008B0A1E" w:rsidTr="00600CB6">
        <w:tc>
          <w:tcPr>
            <w:tcW w:w="9576" w:type="dxa"/>
          </w:tcPr>
          <w:p w:rsidR="008B0A1E" w:rsidRDefault="008B0A1E" w:rsidP="00600CB6">
            <w:permStart w:id="966948629" w:edGrp="everyone"/>
          </w:p>
        </w:tc>
      </w:tr>
      <w:permEnd w:id="966948629"/>
    </w:tbl>
    <w:p w:rsidR="008B0A1E" w:rsidRDefault="008B0A1E"/>
    <w:p w:rsidR="008B0A1E" w:rsidRDefault="008B0A1E">
      <w:r>
        <w:t>Write the null hypothesis.</w:t>
      </w:r>
    </w:p>
    <w:tbl>
      <w:tblPr>
        <w:tblStyle w:val="TableGrid"/>
        <w:tblW w:w="0" w:type="auto"/>
        <w:tblLook w:val="04A0" w:firstRow="1" w:lastRow="0" w:firstColumn="1" w:lastColumn="0" w:noHBand="0" w:noVBand="1"/>
      </w:tblPr>
      <w:tblGrid>
        <w:gridCol w:w="9576"/>
      </w:tblGrid>
      <w:tr w:rsidR="008B0A1E" w:rsidTr="00600CB6">
        <w:tc>
          <w:tcPr>
            <w:tcW w:w="9576" w:type="dxa"/>
          </w:tcPr>
          <w:p w:rsidR="008B0A1E" w:rsidRDefault="008B0A1E" w:rsidP="00600CB6">
            <w:permStart w:id="648166291" w:edGrp="everyone"/>
          </w:p>
        </w:tc>
      </w:tr>
      <w:permEnd w:id="648166291"/>
    </w:tbl>
    <w:p w:rsidR="008B0A1E" w:rsidRDefault="008B0A1E"/>
    <w:p w:rsidR="008B0A1E" w:rsidRPr="008B0A1E" w:rsidRDefault="005D6C98">
      <w:pPr>
        <w:rPr>
          <w:i/>
        </w:rPr>
      </w:pPr>
      <w:r>
        <w:rPr>
          <w:i/>
        </w:rPr>
        <w:t>In BSN students taking a research &amp; EBP course, will level of stress be lower in those who exercise three times weekly and participate in at least one social outing per week?</w:t>
      </w:r>
    </w:p>
    <w:p w:rsidR="005D6C98" w:rsidRDefault="005D6C98" w:rsidP="005D6C98">
      <w:r>
        <w:t>Write the hypothesis to go with this research question.</w:t>
      </w:r>
    </w:p>
    <w:tbl>
      <w:tblPr>
        <w:tblStyle w:val="TableGrid"/>
        <w:tblW w:w="0" w:type="auto"/>
        <w:tblLook w:val="04A0" w:firstRow="1" w:lastRow="0" w:firstColumn="1" w:lastColumn="0" w:noHBand="0" w:noVBand="1"/>
      </w:tblPr>
      <w:tblGrid>
        <w:gridCol w:w="9576"/>
      </w:tblGrid>
      <w:tr w:rsidR="005D6C98" w:rsidTr="00600CB6">
        <w:tc>
          <w:tcPr>
            <w:tcW w:w="9576" w:type="dxa"/>
          </w:tcPr>
          <w:p w:rsidR="005D6C98" w:rsidRDefault="005D6C98" w:rsidP="00600CB6">
            <w:permStart w:id="1230722782" w:edGrp="everyone"/>
          </w:p>
        </w:tc>
      </w:tr>
      <w:permEnd w:id="1230722782"/>
    </w:tbl>
    <w:p w:rsidR="005D6C98" w:rsidRDefault="005D6C98" w:rsidP="008B0A1E"/>
    <w:p w:rsidR="008B0A1E" w:rsidRDefault="008B0A1E" w:rsidP="008B0A1E">
      <w:r>
        <w:t>What type(s) of hypothesis is this (associative/causal, simple/complex, nondirectional/directional, null/research)?</w:t>
      </w:r>
    </w:p>
    <w:tbl>
      <w:tblPr>
        <w:tblStyle w:val="TableGrid"/>
        <w:tblW w:w="0" w:type="auto"/>
        <w:tblLook w:val="04A0" w:firstRow="1" w:lastRow="0" w:firstColumn="1" w:lastColumn="0" w:noHBand="0" w:noVBand="1"/>
      </w:tblPr>
      <w:tblGrid>
        <w:gridCol w:w="9576"/>
      </w:tblGrid>
      <w:tr w:rsidR="008B0A1E" w:rsidTr="00600CB6">
        <w:tc>
          <w:tcPr>
            <w:tcW w:w="9576" w:type="dxa"/>
          </w:tcPr>
          <w:p w:rsidR="008B0A1E" w:rsidRDefault="008B0A1E" w:rsidP="00600CB6">
            <w:permStart w:id="1667717618" w:edGrp="everyone"/>
          </w:p>
        </w:tc>
      </w:tr>
      <w:permEnd w:id="1667717618"/>
    </w:tbl>
    <w:p w:rsidR="008B0A1E" w:rsidRDefault="008B0A1E" w:rsidP="008B0A1E"/>
    <w:p w:rsidR="008B0A1E" w:rsidRDefault="008B0A1E" w:rsidP="008B0A1E">
      <w:r>
        <w:t>What are the independent and dependent variables?</w:t>
      </w:r>
    </w:p>
    <w:tbl>
      <w:tblPr>
        <w:tblStyle w:val="TableGrid"/>
        <w:tblW w:w="0" w:type="auto"/>
        <w:tblLook w:val="04A0" w:firstRow="1" w:lastRow="0" w:firstColumn="1" w:lastColumn="0" w:noHBand="0" w:noVBand="1"/>
      </w:tblPr>
      <w:tblGrid>
        <w:gridCol w:w="9576"/>
      </w:tblGrid>
      <w:tr w:rsidR="008B0A1E" w:rsidTr="00600CB6">
        <w:tc>
          <w:tcPr>
            <w:tcW w:w="9576" w:type="dxa"/>
          </w:tcPr>
          <w:p w:rsidR="008B0A1E" w:rsidRDefault="008B0A1E" w:rsidP="00600CB6">
            <w:permStart w:id="1669931145" w:edGrp="everyone"/>
          </w:p>
        </w:tc>
      </w:tr>
      <w:permEnd w:id="1669931145"/>
    </w:tbl>
    <w:p w:rsidR="008B0A1E" w:rsidRDefault="008B0A1E" w:rsidP="008B0A1E"/>
    <w:p w:rsidR="008B0A1E" w:rsidRDefault="008B0A1E" w:rsidP="008B0A1E">
      <w:r>
        <w:t>What confounding/extraneous variables might be associated with this hypothesis?</w:t>
      </w:r>
    </w:p>
    <w:tbl>
      <w:tblPr>
        <w:tblStyle w:val="TableGrid"/>
        <w:tblW w:w="0" w:type="auto"/>
        <w:tblLook w:val="04A0" w:firstRow="1" w:lastRow="0" w:firstColumn="1" w:lastColumn="0" w:noHBand="0" w:noVBand="1"/>
      </w:tblPr>
      <w:tblGrid>
        <w:gridCol w:w="9576"/>
      </w:tblGrid>
      <w:tr w:rsidR="008B0A1E" w:rsidTr="00600CB6">
        <w:tc>
          <w:tcPr>
            <w:tcW w:w="9576" w:type="dxa"/>
          </w:tcPr>
          <w:p w:rsidR="008B0A1E" w:rsidRDefault="008B0A1E" w:rsidP="00600CB6">
            <w:permStart w:id="1565152583" w:edGrp="everyone"/>
          </w:p>
        </w:tc>
      </w:tr>
      <w:permEnd w:id="1565152583"/>
    </w:tbl>
    <w:p w:rsidR="008B0A1E" w:rsidRDefault="008B0A1E" w:rsidP="008B0A1E"/>
    <w:p w:rsidR="008B0A1E" w:rsidRDefault="008B0A1E"/>
    <w:p w:rsidR="005C5DF7" w:rsidRDefault="005C5DF7"/>
    <w:sectPr w:rsidR="005C5D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1" w:cryptProviderType="rsaFull" w:cryptAlgorithmClass="hash" w:cryptAlgorithmType="typeAny" w:cryptAlgorithmSid="4" w:cryptSpinCount="100000" w:hash="C49aKHyzH0vTCJ+LZSgOYkxMPdo=" w:salt="JTyISIouDem/mJum3mQHK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bA0NLY0NrUwszBW0lEKTi0uzszPAykwrAUANT65kCwAAAA="/>
  </w:docVars>
  <w:rsids>
    <w:rsidRoot w:val="00DD6358"/>
    <w:rsid w:val="0003782B"/>
    <w:rsid w:val="005C5DF7"/>
    <w:rsid w:val="005D6C98"/>
    <w:rsid w:val="007548CC"/>
    <w:rsid w:val="008B0A1E"/>
    <w:rsid w:val="00C27614"/>
    <w:rsid w:val="00D50234"/>
    <w:rsid w:val="00DC4858"/>
    <w:rsid w:val="00DD63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195831E-E34F-4AB5-B3FA-9CF85233EB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8B0A1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B0A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256</Words>
  <Characters>1464</Characters>
  <Application>Microsoft Office Word</Application>
  <DocSecurity>8</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dc:creator>
  <cp:keywords/>
  <dc:description/>
  <cp:lastModifiedBy>starlene Hollenback</cp:lastModifiedBy>
  <cp:revision>2</cp:revision>
  <dcterms:created xsi:type="dcterms:W3CDTF">2016-10-22T20:19:00Z</dcterms:created>
  <dcterms:modified xsi:type="dcterms:W3CDTF">2016-10-22T20:19:00Z</dcterms:modified>
</cp:coreProperties>
</file>